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6F5D" w:rsidRDefault="00566F5D" w:rsidP="00566F5D">
      <w:pPr>
        <w:ind w:firstLine="720"/>
      </w:pPr>
      <w:bookmarkStart w:id="0" w:name="_GoBack"/>
      <w:bookmarkEnd w:id="0"/>
    </w:p>
    <w:p w:rsidR="00566F5D" w:rsidRDefault="00566F5D" w:rsidP="00566F5D">
      <w:pPr>
        <w:ind w:firstLine="720"/>
      </w:pPr>
    </w:p>
    <w:p w:rsidR="00566F5D" w:rsidRDefault="00566F5D" w:rsidP="00566F5D">
      <w:pPr>
        <w:ind w:firstLine="720"/>
      </w:pPr>
    </w:p>
    <w:p w:rsidR="007C28ED" w:rsidRDefault="00566F5D" w:rsidP="00526576">
      <w:pPr>
        <w:ind w:firstLine="720"/>
      </w:pPr>
      <w:r>
        <w:t>Marriage and Family Class</w:t>
      </w:r>
    </w:p>
    <w:p w:rsidR="00566F5D" w:rsidRDefault="00566F5D" w:rsidP="00526576"/>
    <w:p w:rsidR="00566F5D" w:rsidRDefault="00566F5D" w:rsidP="00526576"/>
    <w:p w:rsidR="00566F5D" w:rsidRDefault="00566F5D" w:rsidP="00526576"/>
    <w:p w:rsidR="00566F5D" w:rsidRDefault="00566F5D" w:rsidP="00526576">
      <w:r>
        <w:t>Student’s Name</w:t>
      </w:r>
    </w:p>
    <w:p w:rsidR="00566F5D" w:rsidRDefault="00566F5D" w:rsidP="00526576"/>
    <w:p w:rsidR="00566F5D" w:rsidRDefault="00566F5D" w:rsidP="00526576">
      <w:r>
        <w:t>Institution</w:t>
      </w:r>
    </w:p>
    <w:p w:rsidR="00566F5D" w:rsidRDefault="00566F5D" w:rsidP="00526576"/>
    <w:p w:rsidR="00566F5D" w:rsidRDefault="00566F5D" w:rsidP="00526576">
      <w:r>
        <w:t>Professor</w:t>
      </w:r>
    </w:p>
    <w:p w:rsidR="00566F5D" w:rsidRDefault="00566F5D" w:rsidP="00526576"/>
    <w:p w:rsidR="00566F5D" w:rsidRDefault="00566F5D" w:rsidP="00526576">
      <w:r>
        <w:t>Date</w:t>
      </w:r>
    </w:p>
    <w:p w:rsidR="007C28ED" w:rsidRDefault="007C28ED">
      <w:r>
        <w:br w:type="page"/>
      </w:r>
    </w:p>
    <w:p w:rsidR="003151E1" w:rsidRPr="003151E1" w:rsidRDefault="003151E1" w:rsidP="003151E1">
      <w:pPr>
        <w:ind w:firstLine="720"/>
        <w:rPr>
          <w:b/>
        </w:rPr>
      </w:pPr>
      <w:r>
        <w:rPr>
          <w:b/>
        </w:rPr>
        <w:lastRenderedPageBreak/>
        <w:t xml:space="preserve">Background </w:t>
      </w:r>
    </w:p>
    <w:p w:rsidR="000B49D3" w:rsidRDefault="000B49D3" w:rsidP="00486D1C">
      <w:pPr>
        <w:ind w:firstLine="720"/>
        <w:jc w:val="left"/>
      </w:pPr>
      <w:r>
        <w:t xml:space="preserve">Born in </w:t>
      </w:r>
      <w:r w:rsidR="00A8009B">
        <w:t xml:space="preserve">the </w:t>
      </w:r>
      <w:r w:rsidRPr="00A8009B">
        <w:rPr>
          <w:noProof/>
        </w:rPr>
        <w:t>middle</w:t>
      </w:r>
      <w:r>
        <w:t xml:space="preserve"> 70s, Joy has lived a less </w:t>
      </w:r>
      <w:r w:rsidR="00A8009B">
        <w:rPr>
          <w:noProof/>
        </w:rPr>
        <w:t>worthy</w:t>
      </w:r>
      <w:r>
        <w:t xml:space="preserve"> life that she cannot even explain how she managed it. Surprisingly, she didn’t have an i</w:t>
      </w:r>
      <w:r w:rsidR="00A8009B">
        <w:t>dea about how her father looked</w:t>
      </w:r>
      <w:r>
        <w:t>. All she knew is that her father w</w:t>
      </w:r>
      <w:r w:rsidR="004B7FD6">
        <w:t>as taken away by the government</w:t>
      </w:r>
      <w:r>
        <w:t xml:space="preserve"> after she was born. Her mother Mary was </w:t>
      </w:r>
      <w:r w:rsidR="004B7FD6">
        <w:t xml:space="preserve">the sole </w:t>
      </w:r>
      <w:r w:rsidR="004B7FD6" w:rsidRPr="00A8009B">
        <w:rPr>
          <w:noProof/>
        </w:rPr>
        <w:t>breadwinner</w:t>
      </w:r>
      <w:r w:rsidR="004B7FD6">
        <w:t xml:space="preserve"> in a</w:t>
      </w:r>
      <w:r>
        <w:t xml:space="preserve"> family of </w:t>
      </w:r>
      <w:r w:rsidR="004B7FD6">
        <w:t xml:space="preserve">three. </w:t>
      </w:r>
      <w:r w:rsidR="004B7FD6" w:rsidRPr="00A8009B">
        <w:rPr>
          <w:noProof/>
        </w:rPr>
        <w:t xml:space="preserve">At </w:t>
      </w:r>
      <w:r w:rsidR="00A8009B">
        <w:rPr>
          <w:noProof/>
        </w:rPr>
        <w:t>the</w:t>
      </w:r>
      <w:r w:rsidR="004B7FD6" w:rsidRPr="00A8009B">
        <w:rPr>
          <w:noProof/>
        </w:rPr>
        <w:t xml:space="preserve"> age of</w:t>
      </w:r>
      <w:r w:rsidR="004B7FD6">
        <w:t xml:space="preserve"> twelve, her mother dies of diabetes. </w:t>
      </w:r>
      <w:r w:rsidR="004B7FD6" w:rsidRPr="00A8009B">
        <w:rPr>
          <w:noProof/>
        </w:rPr>
        <w:t>This</w:t>
      </w:r>
      <w:r w:rsidR="000D4204">
        <w:t xml:space="preserve"> puts a stop to J</w:t>
      </w:r>
      <w:r w:rsidR="004B7FD6">
        <w:t xml:space="preserve">oy’s </w:t>
      </w:r>
      <w:r w:rsidR="004B7FD6" w:rsidRPr="00A8009B">
        <w:rPr>
          <w:noProof/>
        </w:rPr>
        <w:t>normal</w:t>
      </w:r>
      <w:r w:rsidR="004B7FD6">
        <w:t xml:space="preserve"> life as she is forced to quit school and look for means in which she could support her brothers </w:t>
      </w:r>
      <w:r w:rsidR="00A8009B">
        <w:rPr>
          <w:noProof/>
        </w:rPr>
        <w:t>regarding</w:t>
      </w:r>
      <w:r w:rsidR="004B7FD6">
        <w:t xml:space="preserve"> food, clothing and paying house rent. Six months later, the landlord </w:t>
      </w:r>
      <w:r w:rsidR="004B7FD6" w:rsidRPr="00A8009B">
        <w:rPr>
          <w:noProof/>
        </w:rPr>
        <w:t>evict</w:t>
      </w:r>
      <w:r w:rsidR="004B7FD6">
        <w:t xml:space="preserve"> them from the house for failure to pay rent areas.</w:t>
      </w:r>
    </w:p>
    <w:p w:rsidR="00A85B3F" w:rsidRDefault="00A85B3F" w:rsidP="00543799">
      <w:pPr>
        <w:jc w:val="left"/>
      </w:pPr>
      <w:r>
        <w:tab/>
        <w:t xml:space="preserve">She turns to a distant relative who </w:t>
      </w:r>
      <w:r w:rsidRPr="00A8009B">
        <w:rPr>
          <w:noProof/>
        </w:rPr>
        <w:t>accept</w:t>
      </w:r>
      <w:r w:rsidR="00A8009B">
        <w:rPr>
          <w:noProof/>
        </w:rPr>
        <w:t>s</w:t>
      </w:r>
      <w:r>
        <w:t xml:space="preserve"> to let them move in on condition that she will be working helping them perform some house duties. Joy sees this as an opportunity for them to get educated. A year later, the family turns abusive and she </w:t>
      </w:r>
      <w:r w:rsidRPr="00F36607">
        <w:rPr>
          <w:noProof/>
        </w:rPr>
        <w:t>i</w:t>
      </w:r>
      <w:r w:rsidR="00F36607">
        <w:rPr>
          <w:noProof/>
        </w:rPr>
        <w:t>s</w:t>
      </w:r>
      <w:r>
        <w:t xml:space="preserve"> forced to quit school by her </w:t>
      </w:r>
      <w:r w:rsidR="002207DC">
        <w:t>Uncle,</w:t>
      </w:r>
      <w:r w:rsidR="00CE1FF0">
        <w:t xml:space="preserve"> Tom</w:t>
      </w:r>
      <w:r w:rsidR="002207DC">
        <w:t>,</w:t>
      </w:r>
      <w:r>
        <w:t xml:space="preserve"> and be performing all house chores. She </w:t>
      </w:r>
      <w:r w:rsidRPr="00F36607">
        <w:rPr>
          <w:noProof/>
        </w:rPr>
        <w:t xml:space="preserve">is to some extent </w:t>
      </w:r>
      <w:r w:rsidR="002207DC">
        <w:rPr>
          <w:noProof/>
        </w:rPr>
        <w:t>beaten</w:t>
      </w:r>
      <w:r>
        <w:t xml:space="preserve"> </w:t>
      </w:r>
      <w:r w:rsidRPr="00F36607">
        <w:rPr>
          <w:noProof/>
        </w:rPr>
        <w:t>and</w:t>
      </w:r>
      <w:r>
        <w:t xml:space="preserve"> scars were ever present on her facial skin. As days went by, she overheard of her u</w:t>
      </w:r>
      <w:r w:rsidR="0088261D">
        <w:t xml:space="preserve">ncle’s plans to get her married. In their community, </w:t>
      </w:r>
      <w:r w:rsidR="00A8009B">
        <w:t xml:space="preserve">a </w:t>
      </w:r>
      <w:r w:rsidR="0088261D" w:rsidRPr="00A8009B">
        <w:rPr>
          <w:noProof/>
        </w:rPr>
        <w:t>girl</w:t>
      </w:r>
      <w:r w:rsidR="0088261D">
        <w:t xml:space="preserve"> as young as </w:t>
      </w:r>
      <w:r w:rsidR="00A8009B">
        <w:rPr>
          <w:noProof/>
        </w:rPr>
        <w:t>ten</w:t>
      </w:r>
      <w:r w:rsidR="0088261D">
        <w:t xml:space="preserve"> could </w:t>
      </w:r>
      <w:r w:rsidR="0088261D" w:rsidRPr="00F36607">
        <w:rPr>
          <w:noProof/>
        </w:rPr>
        <w:t>be sold</w:t>
      </w:r>
      <w:r w:rsidR="00A8009B">
        <w:rPr>
          <w:noProof/>
        </w:rPr>
        <w:t xml:space="preserve"> to</w:t>
      </w:r>
      <w:r w:rsidR="0088261D">
        <w:t xml:space="preserve"> older men that were well </w:t>
      </w:r>
      <w:r w:rsidR="0088261D" w:rsidRPr="00F36607">
        <w:rPr>
          <w:noProof/>
        </w:rPr>
        <w:t>of</w:t>
      </w:r>
      <w:r w:rsidR="0088261D">
        <w:t xml:space="preserve"> in the society. Dowry talks continued and until they became aware that Joy did not undergo a crucial rite of passage in the community which is female genital mutilation (FGM). </w:t>
      </w:r>
    </w:p>
    <w:p w:rsidR="0088261D" w:rsidRDefault="0088261D" w:rsidP="00543799">
      <w:pPr>
        <w:jc w:val="left"/>
      </w:pPr>
      <w:r>
        <w:tab/>
        <w:t xml:space="preserve">Girls </w:t>
      </w:r>
      <w:r w:rsidR="00A85E69" w:rsidRPr="00A8009B">
        <w:rPr>
          <w:noProof/>
        </w:rPr>
        <w:t xml:space="preserve">at </w:t>
      </w:r>
      <w:r w:rsidR="00A8009B">
        <w:rPr>
          <w:noProof/>
        </w:rPr>
        <w:t>the</w:t>
      </w:r>
      <w:r w:rsidRPr="00A8009B">
        <w:rPr>
          <w:noProof/>
        </w:rPr>
        <w:t xml:space="preserve"> age </w:t>
      </w:r>
      <w:r w:rsidR="00A85E69" w:rsidRPr="00A8009B">
        <w:rPr>
          <w:noProof/>
        </w:rPr>
        <w:t>of</w:t>
      </w:r>
      <w:r w:rsidR="00A85E69">
        <w:t xml:space="preserve"> thirteen</w:t>
      </w:r>
      <w:r>
        <w:t xml:space="preserve"> were supposed to undergo the heinous</w:t>
      </w:r>
      <w:r w:rsidR="00A85E69">
        <w:t xml:space="preserve"> act</w:t>
      </w:r>
      <w:r w:rsidR="00A8009B">
        <w:t>,</w:t>
      </w:r>
      <w:r w:rsidR="00A85E69">
        <w:t xml:space="preserve"> </w:t>
      </w:r>
      <w:r w:rsidR="00A85E69" w:rsidRPr="00A8009B">
        <w:rPr>
          <w:noProof/>
        </w:rPr>
        <w:t>but</w:t>
      </w:r>
      <w:r w:rsidR="00A85E69">
        <w:t xml:space="preserve"> luckily Joy escaped the practice. Her age mates could occasionally put pressure on her to go through the ordeal </w:t>
      </w:r>
      <w:r w:rsidR="00CE1FF0">
        <w:t>other avoiding her as she was not equal to them.</w:t>
      </w:r>
      <w:r w:rsidR="00EE7D9E">
        <w:t xml:space="preserve"> All her efforts to run away deemed futile as her uncle kept a close look at her all the time. Her brothers didn’t have an idea about what was going on.</w:t>
      </w:r>
      <w:r w:rsidR="00CE1FF0">
        <w:t xml:space="preserve"> Tom was determined to do everything possible to ensure he receives the full dowry price. He organizes for some young men to kidnap her and forcefully circumcise</w:t>
      </w:r>
      <w:r w:rsidR="005C538B">
        <w:t>d</w:t>
      </w:r>
      <w:r w:rsidR="00CE1FF0">
        <w:t xml:space="preserve"> her. They successfu</w:t>
      </w:r>
      <w:r w:rsidR="00EE7D9E">
        <w:t xml:space="preserve">lly </w:t>
      </w:r>
      <w:r w:rsidR="00EE7D9E" w:rsidRPr="00A8009B">
        <w:rPr>
          <w:noProof/>
        </w:rPr>
        <w:t>perform</w:t>
      </w:r>
      <w:r w:rsidR="00EE7D9E">
        <w:t xml:space="preserve"> the act</w:t>
      </w:r>
      <w:r w:rsidR="00A8009B">
        <w:t>,</w:t>
      </w:r>
      <w:r w:rsidR="00EE7D9E">
        <w:t xml:space="preserve"> </w:t>
      </w:r>
      <w:r w:rsidR="00EE7D9E" w:rsidRPr="00A8009B">
        <w:rPr>
          <w:noProof/>
        </w:rPr>
        <w:t>and</w:t>
      </w:r>
      <w:r w:rsidR="00EE7D9E">
        <w:t xml:space="preserve"> she is finally married to the initial bidder. </w:t>
      </w:r>
    </w:p>
    <w:p w:rsidR="00E43EC8" w:rsidRDefault="00E43EC8" w:rsidP="00543799">
      <w:pPr>
        <w:jc w:val="left"/>
      </w:pPr>
      <w:r>
        <w:lastRenderedPageBreak/>
        <w:tab/>
        <w:t xml:space="preserve">She finds marriage life so different </w:t>
      </w:r>
      <w:r w:rsidR="005C538B">
        <w:t xml:space="preserve">than she expected. Having in mind that her mother would make decisions for them, Joy could not </w:t>
      </w:r>
      <w:r w:rsidR="00A8009B">
        <w:t>decide anything</w:t>
      </w:r>
      <w:r w:rsidR="005C538B">
        <w:t xml:space="preserve"> in the family without consulting her husband</w:t>
      </w:r>
      <w:r w:rsidR="00A8009B">
        <w:t>,</w:t>
      </w:r>
      <w:r w:rsidR="005C538B">
        <w:t xml:space="preserve"> </w:t>
      </w:r>
      <w:r w:rsidR="005C538B" w:rsidRPr="00A8009B">
        <w:rPr>
          <w:noProof/>
        </w:rPr>
        <w:t>Mike</w:t>
      </w:r>
      <w:r w:rsidR="005C538B">
        <w:t xml:space="preserve">. In the society, women were expected to obey their husband regardless of their opinion.  </w:t>
      </w:r>
      <w:r w:rsidR="005C538B" w:rsidRPr="004E0D92">
        <w:rPr>
          <w:noProof/>
        </w:rPr>
        <w:t>This</w:t>
      </w:r>
      <w:r w:rsidR="005C538B">
        <w:t xml:space="preserve"> made </w:t>
      </w:r>
      <w:r w:rsidR="005C538B" w:rsidRPr="00A8009B">
        <w:rPr>
          <w:noProof/>
        </w:rPr>
        <w:t>the</w:t>
      </w:r>
      <w:r w:rsidR="00A8009B">
        <w:rPr>
          <w:noProof/>
        </w:rPr>
        <w:t>m</w:t>
      </w:r>
      <w:r w:rsidR="005C538B">
        <w:t xml:space="preserve"> look </w:t>
      </w:r>
      <w:r w:rsidR="00F36607">
        <w:rPr>
          <w:noProof/>
        </w:rPr>
        <w:t>like</w:t>
      </w:r>
      <w:r w:rsidR="005C538B">
        <w:t xml:space="preserve"> objects rather than a person who deserve care and attention. She would </w:t>
      </w:r>
      <w:r w:rsidR="00A8009B" w:rsidRPr="004E0D92">
        <w:rPr>
          <w:noProof/>
        </w:rPr>
        <w:t xml:space="preserve">be </w:t>
      </w:r>
      <w:r w:rsidR="00F36607" w:rsidRPr="004E0D92">
        <w:rPr>
          <w:noProof/>
        </w:rPr>
        <w:t>beaten</w:t>
      </w:r>
      <w:r w:rsidR="005C538B">
        <w:t xml:space="preserve"> for no reason which made her so determined to flee away. An ideal woman was expected to cook, clean and bear children to the unloving husband. As years passed, she was unlucky that she was not able to conceive. A </w:t>
      </w:r>
      <w:r w:rsidR="00176A80">
        <w:t>lady</w:t>
      </w:r>
      <w:r w:rsidR="005C538B">
        <w:t xml:space="preserve"> became accepted as a woman of the community upon giving birth to a child. </w:t>
      </w:r>
      <w:r w:rsidR="004C4D06">
        <w:t xml:space="preserve">Her self-esteem was low and at times did not find any reason to continue living. </w:t>
      </w:r>
      <w:r w:rsidR="00176A80">
        <w:t xml:space="preserve">Upon endless trying, she gave up and was focused go as far as she could to avoid shame. </w:t>
      </w:r>
    </w:p>
    <w:p w:rsidR="00543799" w:rsidRDefault="00176A80" w:rsidP="00543799">
      <w:pPr>
        <w:jc w:val="left"/>
      </w:pPr>
      <w:r>
        <w:tab/>
        <w:t xml:space="preserve">Her name Joy was ironical in a way that she was never happy and all her life could never recall </w:t>
      </w:r>
      <w:r w:rsidRPr="00A8009B">
        <w:rPr>
          <w:noProof/>
        </w:rPr>
        <w:t>a</w:t>
      </w:r>
      <w:r>
        <w:t xml:space="preserve"> single day that she was </w:t>
      </w:r>
      <w:r w:rsidRPr="004E0D92">
        <w:rPr>
          <w:noProof/>
        </w:rPr>
        <w:t>happy</w:t>
      </w:r>
      <w:r>
        <w:t xml:space="preserve">. Mike decided to divorce her and turn attention to </w:t>
      </w:r>
      <w:r w:rsidR="00A8009B" w:rsidRPr="004E0D92">
        <w:rPr>
          <w:noProof/>
        </w:rPr>
        <w:t xml:space="preserve">a </w:t>
      </w:r>
      <w:r w:rsidRPr="004E0D92">
        <w:rPr>
          <w:noProof/>
        </w:rPr>
        <w:t>younger</w:t>
      </w:r>
      <w:r>
        <w:t xml:space="preserve"> lady. </w:t>
      </w:r>
      <w:r w:rsidRPr="004E0D92">
        <w:rPr>
          <w:noProof/>
        </w:rPr>
        <w:t>This was like</w:t>
      </w:r>
      <w:r w:rsidR="00A8009B" w:rsidRPr="004E0D92">
        <w:rPr>
          <w:noProof/>
        </w:rPr>
        <w:t xml:space="preserve"> a</w:t>
      </w:r>
      <w:r w:rsidRPr="004E0D92">
        <w:rPr>
          <w:noProof/>
        </w:rPr>
        <w:t xml:space="preserve"> dream come true to</w:t>
      </w:r>
      <w:r>
        <w:t xml:space="preserve"> Joy and immediately left to</w:t>
      </w:r>
      <w:r w:rsidR="003D312A">
        <w:t xml:space="preserve"> a town in</w:t>
      </w:r>
      <w:r>
        <w:t xml:space="preserve"> the north. She came </w:t>
      </w:r>
      <w:r w:rsidRPr="004E0D92">
        <w:rPr>
          <w:noProof/>
        </w:rPr>
        <w:t>across</w:t>
      </w:r>
      <w:r>
        <w:t xml:space="preserve"> a different</w:t>
      </w:r>
      <w:r w:rsidR="003D312A">
        <w:t xml:space="preserve"> society that was civilized. She asks for a house cleaning job where she is welcomed, given </w:t>
      </w:r>
      <w:r w:rsidR="003D312A" w:rsidRPr="00A8009B">
        <w:rPr>
          <w:noProof/>
        </w:rPr>
        <w:t>someplace</w:t>
      </w:r>
      <w:r w:rsidR="003D312A">
        <w:t xml:space="preserve"> to stay and accepted as one of their own. </w:t>
      </w:r>
      <w:r w:rsidR="00543799">
        <w:t xml:space="preserve">Joy works hard in her daily activities where she is appreciated and shown loves she deserves. She helps her brothers to complete their junior education. </w:t>
      </w:r>
    </w:p>
    <w:p w:rsidR="00181612" w:rsidRDefault="00181612" w:rsidP="00543799">
      <w:pPr>
        <w:jc w:val="left"/>
      </w:pPr>
      <w:r>
        <w:tab/>
        <w:t xml:space="preserve">Joy could no </w:t>
      </w:r>
      <w:r w:rsidRPr="004E0D92">
        <w:rPr>
          <w:noProof/>
        </w:rPr>
        <w:t>longer</w:t>
      </w:r>
      <w:r>
        <w:t xml:space="preserve"> trust in men and was determined to forget everything that she went through. </w:t>
      </w:r>
      <w:r w:rsidRPr="004E0D92">
        <w:rPr>
          <w:noProof/>
        </w:rPr>
        <w:t>Since she was still at a tender age,</w:t>
      </w:r>
      <w:r>
        <w:t xml:space="preserve"> men continued to show their interest in her</w:t>
      </w:r>
      <w:r w:rsidR="00A8009B">
        <w:t>,</w:t>
      </w:r>
      <w:r>
        <w:t xml:space="preserve"> </w:t>
      </w:r>
      <w:r w:rsidRPr="00A8009B">
        <w:rPr>
          <w:noProof/>
        </w:rPr>
        <w:t>but</w:t>
      </w:r>
      <w:r>
        <w:t xml:space="preserve"> she quickly ignored them. Her experience in the first marriage strengthene</w:t>
      </w:r>
      <w:r w:rsidR="005D22C2">
        <w:t>d her as she was able to regain her</w:t>
      </w:r>
      <w:r>
        <w:t xml:space="preserve"> self-esteem</w:t>
      </w:r>
      <w:r w:rsidR="005D22C2">
        <w:t xml:space="preserve"> and sees herself as </w:t>
      </w:r>
      <w:r w:rsidR="005D22C2" w:rsidRPr="004E0D92">
        <w:rPr>
          <w:noProof/>
        </w:rPr>
        <w:t>an important</w:t>
      </w:r>
      <w:r w:rsidR="005D22C2">
        <w:t xml:space="preserve"> person with goals and aspirations that she needs to achieve. More to this, she is resolute to </w:t>
      </w:r>
      <w:r w:rsidR="00C76E17">
        <w:t>go</w:t>
      </w:r>
      <w:r w:rsidR="005D22C2">
        <w:t xml:space="preserve"> back and complete her education </w:t>
      </w:r>
      <w:r w:rsidR="005D22C2" w:rsidRPr="004E0D92">
        <w:rPr>
          <w:noProof/>
        </w:rPr>
        <w:t>but</w:t>
      </w:r>
      <w:r w:rsidR="005D22C2">
        <w:t xml:space="preserve"> her finances were still not enough</w:t>
      </w:r>
      <w:r w:rsidR="00C76E17">
        <w:t>.</w:t>
      </w:r>
    </w:p>
    <w:p w:rsidR="00543799" w:rsidRDefault="00543799" w:rsidP="00543799">
      <w:pPr>
        <w:jc w:val="left"/>
      </w:pPr>
      <w:r>
        <w:lastRenderedPageBreak/>
        <w:tab/>
        <w:t>For the fir</w:t>
      </w:r>
      <w:r w:rsidR="0095753B">
        <w:t>st time, Joy falls in love with Patrick</w:t>
      </w:r>
      <w:r w:rsidR="00C76E17">
        <w:t xml:space="preserve"> after a courtship period of two years</w:t>
      </w:r>
      <w:r w:rsidR="0095753B">
        <w:t xml:space="preserve"> and does not hesitate to marry him on </w:t>
      </w:r>
      <w:r w:rsidR="0095753B" w:rsidRPr="002207DC">
        <w:rPr>
          <w:noProof/>
        </w:rPr>
        <w:t>proposal</w:t>
      </w:r>
      <w:r w:rsidR="0095753B">
        <w:t xml:space="preserve">. </w:t>
      </w:r>
      <w:r w:rsidR="00C76E17">
        <w:t xml:space="preserve">During this time, she </w:t>
      </w:r>
      <w:r w:rsidR="00C76E17" w:rsidRPr="002207DC">
        <w:rPr>
          <w:noProof/>
        </w:rPr>
        <w:t>is blinded</w:t>
      </w:r>
      <w:r w:rsidR="00C76E17">
        <w:t xml:space="preserve"> by love and did not notice that Patrick’s drinking habit as an issue. Joy was able to conceive but had complications during delivery of the first kid due to the FGM that she had </w:t>
      </w:r>
      <w:r w:rsidR="00C76E17" w:rsidRPr="00A8009B">
        <w:rPr>
          <w:noProof/>
        </w:rPr>
        <w:t>under</w:t>
      </w:r>
      <w:r w:rsidR="00A8009B">
        <w:rPr>
          <w:noProof/>
        </w:rPr>
        <w:t>gone</w:t>
      </w:r>
      <w:r w:rsidR="000E13DE" w:rsidRPr="000E13DE">
        <w:rPr>
          <w:noProof/>
        </w:rPr>
        <w:t xml:space="preserve"> (</w:t>
      </w:r>
      <w:r w:rsidR="000E13DE">
        <w:rPr>
          <w:rFonts w:hint="eastAsia"/>
        </w:rPr>
        <w:t>Steiner, Alston &amp; Goodman</w:t>
      </w:r>
      <w:r w:rsidR="000E13DE">
        <w:t xml:space="preserve">, </w:t>
      </w:r>
      <w:r w:rsidR="000E13DE" w:rsidRPr="0010269B">
        <w:rPr>
          <w:rFonts w:hint="eastAsia"/>
        </w:rPr>
        <w:t>2007)</w:t>
      </w:r>
      <w:r w:rsidR="00C76E17">
        <w:t>.</w:t>
      </w:r>
      <w:r w:rsidR="00962723">
        <w:t xml:space="preserve"> Her former village’s mid-wife helped her </w:t>
      </w:r>
      <w:r w:rsidR="00962723" w:rsidRPr="00A8009B">
        <w:rPr>
          <w:noProof/>
        </w:rPr>
        <w:t xml:space="preserve">to </w:t>
      </w:r>
      <w:r w:rsidR="00A8009B">
        <w:rPr>
          <w:noProof/>
        </w:rPr>
        <w:t>deliver effectively</w:t>
      </w:r>
      <w:r w:rsidR="00962723">
        <w:t xml:space="preserve">. Three years later she was blessed with the second baby boy. Patrick becomes an alcohol addict </w:t>
      </w:r>
      <w:r w:rsidR="00A8009B">
        <w:rPr>
          <w:noProof/>
        </w:rPr>
        <w:t>and</w:t>
      </w:r>
      <w:r w:rsidR="00962723">
        <w:t xml:space="preserve"> brings the family in deep financial crisis to the point that he was admitted </w:t>
      </w:r>
      <w:r w:rsidR="00A8009B">
        <w:rPr>
          <w:noProof/>
        </w:rPr>
        <w:t>to</w:t>
      </w:r>
      <w:r w:rsidR="00962723">
        <w:t xml:space="preserve"> hospital since his kidneys were no longer functional</w:t>
      </w:r>
      <w:r w:rsidR="000E13DE">
        <w:t xml:space="preserve"> (</w:t>
      </w:r>
      <w:r w:rsidR="000E13DE" w:rsidRPr="0010269B">
        <w:rPr>
          <w:rFonts w:hint="eastAsia"/>
        </w:rPr>
        <w:t>Nicholson,</w:t>
      </w:r>
      <w:r w:rsidR="000E13DE">
        <w:t xml:space="preserve"> 1997)</w:t>
      </w:r>
      <w:r w:rsidR="00962723">
        <w:t xml:space="preserve">. The assistance from friends helps them locate a person who was ready to offer one of his </w:t>
      </w:r>
      <w:r w:rsidR="00962723" w:rsidRPr="002207DC">
        <w:rPr>
          <w:noProof/>
        </w:rPr>
        <w:t>kidneys</w:t>
      </w:r>
      <w:r w:rsidR="00962723">
        <w:t xml:space="preserve"> </w:t>
      </w:r>
      <w:r w:rsidR="00962723" w:rsidRPr="002207DC">
        <w:rPr>
          <w:noProof/>
        </w:rPr>
        <w:t>at</w:t>
      </w:r>
      <w:r w:rsidR="00962723">
        <w:t xml:space="preserve"> a fee. Mobilization </w:t>
      </w:r>
      <w:r w:rsidR="00962723" w:rsidRPr="002207DC">
        <w:rPr>
          <w:noProof/>
        </w:rPr>
        <w:t>is done</w:t>
      </w:r>
      <w:r w:rsidR="00A8009B" w:rsidRPr="00A8009B">
        <w:rPr>
          <w:noProof/>
        </w:rPr>
        <w:t>,</w:t>
      </w:r>
      <w:r w:rsidR="00962723">
        <w:t xml:space="preserve"> </w:t>
      </w:r>
      <w:r w:rsidR="00962723" w:rsidRPr="00A8009B">
        <w:rPr>
          <w:noProof/>
        </w:rPr>
        <w:t>and</w:t>
      </w:r>
      <w:r w:rsidR="00962723">
        <w:t xml:space="preserve"> upon raising the amount, Patrick undergoes surgery </w:t>
      </w:r>
      <w:r w:rsidR="00302E2F">
        <w:t xml:space="preserve">and later taken to a rehabilitation center. </w:t>
      </w:r>
    </w:p>
    <w:p w:rsidR="00302E2F" w:rsidRDefault="00302E2F" w:rsidP="00543799">
      <w:pPr>
        <w:jc w:val="left"/>
      </w:pPr>
      <w:r>
        <w:tab/>
        <w:t xml:space="preserve">Through all this time, she firmly stands with her husband and quits </w:t>
      </w:r>
      <w:r w:rsidRPr="002207DC">
        <w:rPr>
          <w:noProof/>
        </w:rPr>
        <w:t>job</w:t>
      </w:r>
      <w:r>
        <w:t xml:space="preserve"> to look after him. Patrick recovers well and decides to be born again where church members contribute to them with foodstuffs and finances. Furthermore, they are both offered job opportunities in a local factory which acts as a game changer. </w:t>
      </w:r>
      <w:r w:rsidRPr="002207DC">
        <w:rPr>
          <w:noProof/>
        </w:rPr>
        <w:t>The family is back on its feet and</w:t>
      </w:r>
      <w:r>
        <w:t xml:space="preserve"> </w:t>
      </w:r>
      <w:r w:rsidR="00731706">
        <w:t xml:space="preserve">establishes itself as a </w:t>
      </w:r>
      <w:r w:rsidR="00731706" w:rsidRPr="000E13DE">
        <w:rPr>
          <w:noProof/>
        </w:rPr>
        <w:t>God</w:t>
      </w:r>
      <w:r w:rsidR="000E13DE">
        <w:rPr>
          <w:noProof/>
        </w:rPr>
        <w:t>-</w:t>
      </w:r>
      <w:r w:rsidR="00731706" w:rsidRPr="000E13DE">
        <w:rPr>
          <w:noProof/>
        </w:rPr>
        <w:t>fearing</w:t>
      </w:r>
      <w:r w:rsidR="00731706">
        <w:t xml:space="preserve"> Christian household. Five years later, </w:t>
      </w:r>
      <w:r w:rsidR="00486D1C">
        <w:t xml:space="preserve">she lives a life she dreamt of and decides to empower young ladies from her former community. </w:t>
      </w:r>
    </w:p>
    <w:p w:rsidR="003151E1" w:rsidRDefault="00486D1C" w:rsidP="00543799">
      <w:pPr>
        <w:jc w:val="left"/>
      </w:pPr>
      <w:r>
        <w:tab/>
        <w:t xml:space="preserve">Having realized that the FGM problem is not mainly in ladies, she sets </w:t>
      </w:r>
      <w:r w:rsidR="00A8009B">
        <w:t xml:space="preserve">the </w:t>
      </w:r>
      <w:r w:rsidRPr="00A8009B">
        <w:rPr>
          <w:noProof/>
        </w:rPr>
        <w:t>target</w:t>
      </w:r>
      <w:r>
        <w:t xml:space="preserve"> on educating the elderly against preserving such demeaning practices which did not add any positive value to ladies but </w:t>
      </w:r>
      <w:r w:rsidR="00A8009B">
        <w:rPr>
          <w:noProof/>
        </w:rPr>
        <w:t>instead</w:t>
      </w:r>
      <w:r>
        <w:t xml:space="preserve"> put them in </w:t>
      </w:r>
      <w:r w:rsidR="00A8009B">
        <w:t xml:space="preserve">a </w:t>
      </w:r>
      <w:r w:rsidRPr="00A8009B">
        <w:rPr>
          <w:noProof/>
        </w:rPr>
        <w:t>dangerous</w:t>
      </w:r>
      <w:r>
        <w:t xml:space="preserve"> situation. </w:t>
      </w:r>
      <w:r w:rsidRPr="00A8009B">
        <w:rPr>
          <w:noProof/>
        </w:rPr>
        <w:t>This</w:t>
      </w:r>
      <w:r>
        <w:t xml:space="preserve"> </w:t>
      </w:r>
      <w:r w:rsidRPr="00A8009B">
        <w:rPr>
          <w:noProof/>
        </w:rPr>
        <w:t>was faced</w:t>
      </w:r>
      <w:r>
        <w:t xml:space="preserve"> with resistance from some member </w:t>
      </w:r>
      <w:r w:rsidRPr="00A8009B">
        <w:rPr>
          <w:noProof/>
        </w:rPr>
        <w:t>but</w:t>
      </w:r>
      <w:r>
        <w:t xml:space="preserve"> they eventually accepted it upon being sensitized. </w:t>
      </w:r>
      <w:r w:rsidRPr="00A8009B">
        <w:rPr>
          <w:noProof/>
        </w:rPr>
        <w:t>This</w:t>
      </w:r>
      <w:r>
        <w:t xml:space="preserve"> meant that girls could no longer be married off at an early age and could complete their education peacefully.</w:t>
      </w:r>
    </w:p>
    <w:p w:rsidR="00486D1C" w:rsidRDefault="00486D1C" w:rsidP="00486D1C">
      <w:pPr>
        <w:rPr>
          <w:b/>
        </w:rPr>
      </w:pPr>
    </w:p>
    <w:p w:rsidR="00486D1C" w:rsidRDefault="00486D1C" w:rsidP="00486D1C">
      <w:pPr>
        <w:rPr>
          <w:b/>
        </w:rPr>
      </w:pPr>
    </w:p>
    <w:p w:rsidR="00486D1C" w:rsidRDefault="00486D1C" w:rsidP="00486D1C">
      <w:pPr>
        <w:rPr>
          <w:b/>
        </w:rPr>
      </w:pPr>
      <w:r w:rsidRPr="00486D1C">
        <w:rPr>
          <w:b/>
        </w:rPr>
        <w:t xml:space="preserve">References </w:t>
      </w:r>
    </w:p>
    <w:p w:rsidR="00C76E17" w:rsidRDefault="0010269B" w:rsidP="0010269B">
      <w:pPr>
        <w:ind w:left="720" w:hanging="720"/>
        <w:jc w:val="left"/>
      </w:pPr>
      <w:r w:rsidRPr="0010269B">
        <w:rPr>
          <w:rFonts w:hint="eastAsia"/>
        </w:rPr>
        <w:t>Nicholson, S. A. (1997). </w:t>
      </w:r>
      <w:r w:rsidRPr="0010269B">
        <w:rPr>
          <w:rFonts w:hint="eastAsia"/>
          <w:i/>
          <w:iCs/>
        </w:rPr>
        <w:t>Alcohol's effect on organ function</w:t>
      </w:r>
      <w:r w:rsidRPr="0010269B">
        <w:rPr>
          <w:rFonts w:hint="eastAsia"/>
        </w:rPr>
        <w:t xml:space="preserve">. </w:t>
      </w:r>
      <w:r w:rsidRPr="00A8009B">
        <w:rPr>
          <w:rFonts w:hint="eastAsia"/>
          <w:noProof/>
        </w:rPr>
        <w:t>Place of publication not identified: Diane Pub Co.</w:t>
      </w:r>
    </w:p>
    <w:p w:rsidR="0010269B" w:rsidRDefault="0010269B" w:rsidP="0010269B">
      <w:pPr>
        <w:ind w:left="720" w:hanging="720"/>
        <w:jc w:val="left"/>
      </w:pPr>
      <w:r w:rsidRPr="0010269B">
        <w:rPr>
          <w:rFonts w:hint="eastAsia"/>
        </w:rPr>
        <w:t>Steiner, H. J., Alston, P., &amp; Goodman, R. (2007). </w:t>
      </w:r>
      <w:r w:rsidRPr="0010269B">
        <w:rPr>
          <w:rFonts w:hint="eastAsia"/>
          <w:i/>
          <w:iCs/>
        </w:rPr>
        <w:t>International human rights in context: Law, politics, morals</w:t>
      </w:r>
      <w:r w:rsidRPr="0010269B">
        <w:rPr>
          <w:rFonts w:hint="eastAsia"/>
        </w:rPr>
        <w:t>. Oxford: Oxford University Press.</w:t>
      </w:r>
    </w:p>
    <w:sectPr w:rsidR="0010269B" w:rsidSect="000B49D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3742" w:rsidRDefault="00083742" w:rsidP="000B49D3">
      <w:pPr>
        <w:spacing w:line="240" w:lineRule="auto"/>
      </w:pPr>
      <w:r>
        <w:separator/>
      </w:r>
    </w:p>
  </w:endnote>
  <w:endnote w:type="continuationSeparator" w:id="0">
    <w:p w:rsidR="00083742" w:rsidRDefault="00083742" w:rsidP="000B49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3742" w:rsidRDefault="00083742" w:rsidP="000B49D3">
      <w:pPr>
        <w:spacing w:line="240" w:lineRule="auto"/>
      </w:pPr>
      <w:r>
        <w:separator/>
      </w:r>
    </w:p>
  </w:footnote>
  <w:footnote w:type="continuationSeparator" w:id="0">
    <w:p w:rsidR="00083742" w:rsidRDefault="00083742" w:rsidP="000B49D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04256572"/>
      <w:docPartObj>
        <w:docPartGallery w:val="Page Numbers (Top of Page)"/>
        <w:docPartUnique/>
      </w:docPartObj>
    </w:sdtPr>
    <w:sdtEndPr>
      <w:rPr>
        <w:noProof/>
      </w:rPr>
    </w:sdtEndPr>
    <w:sdtContent>
      <w:p w:rsidR="00526576" w:rsidRDefault="00526576" w:rsidP="00526576">
        <w:pPr>
          <w:pStyle w:val="Header"/>
          <w:jc w:val="both"/>
        </w:pPr>
        <w:r>
          <w:t xml:space="preserve">MARRIAGE AND FAMILY CLASS </w:t>
        </w:r>
        <w:r>
          <w:tab/>
        </w:r>
        <w:r>
          <w:tab/>
        </w:r>
        <w:r>
          <w:fldChar w:fldCharType="begin"/>
        </w:r>
        <w:r>
          <w:instrText xml:space="preserve"> PAGE   \* MERGEFORMAT </w:instrText>
        </w:r>
        <w:r>
          <w:fldChar w:fldCharType="separate"/>
        </w:r>
        <w:r w:rsidR="005C440B">
          <w:rPr>
            <w:noProof/>
          </w:rPr>
          <w:t>3</w:t>
        </w:r>
        <w:r>
          <w:rPr>
            <w:noProof/>
          </w:rPr>
          <w:fldChar w:fldCharType="end"/>
        </w:r>
      </w:p>
    </w:sdtContent>
  </w:sdt>
  <w:p w:rsidR="000B49D3" w:rsidRDefault="000B49D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4350757"/>
      <w:docPartObj>
        <w:docPartGallery w:val="Page Numbers (Top of Page)"/>
        <w:docPartUnique/>
      </w:docPartObj>
    </w:sdtPr>
    <w:sdtEndPr>
      <w:rPr>
        <w:noProof/>
      </w:rPr>
    </w:sdtEndPr>
    <w:sdtContent>
      <w:p w:rsidR="00526576" w:rsidRDefault="00526576" w:rsidP="00526576">
        <w:pPr>
          <w:pStyle w:val="Header"/>
          <w:jc w:val="both"/>
        </w:pPr>
        <w:r>
          <w:t xml:space="preserve">Running head: MARRIAGE AND FAMILY CLASS </w:t>
        </w:r>
        <w:r>
          <w:tab/>
        </w:r>
        <w:r>
          <w:fldChar w:fldCharType="begin"/>
        </w:r>
        <w:r>
          <w:instrText xml:space="preserve"> PAGE   \* MERGEFORMAT </w:instrText>
        </w:r>
        <w:r>
          <w:fldChar w:fldCharType="separate"/>
        </w:r>
        <w:r w:rsidR="005C440B">
          <w:rPr>
            <w:noProof/>
          </w:rPr>
          <w:t>1</w:t>
        </w:r>
        <w:r>
          <w:rPr>
            <w:noProof/>
          </w:rPr>
          <w:fldChar w:fldCharType="end"/>
        </w:r>
      </w:p>
    </w:sdtContent>
  </w:sdt>
  <w:p w:rsidR="00526576" w:rsidRDefault="0052657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MDA3MzI2M7I0NTZS0lEKTi0uzszPAykwrAUAd0/5jSwAAAA="/>
  </w:docVars>
  <w:rsids>
    <w:rsidRoot w:val="000B49D3"/>
    <w:rsid w:val="00083742"/>
    <w:rsid w:val="000B49D3"/>
    <w:rsid w:val="000D4204"/>
    <w:rsid w:val="000E13DE"/>
    <w:rsid w:val="000E4A46"/>
    <w:rsid w:val="000E50A2"/>
    <w:rsid w:val="0010269B"/>
    <w:rsid w:val="00176A80"/>
    <w:rsid w:val="00181612"/>
    <w:rsid w:val="002207DC"/>
    <w:rsid w:val="00280C27"/>
    <w:rsid w:val="00302E2F"/>
    <w:rsid w:val="003151E1"/>
    <w:rsid w:val="0034139E"/>
    <w:rsid w:val="003D312A"/>
    <w:rsid w:val="00486D1C"/>
    <w:rsid w:val="004B05F4"/>
    <w:rsid w:val="004B7FD6"/>
    <w:rsid w:val="004C4D06"/>
    <w:rsid w:val="004E0D92"/>
    <w:rsid w:val="00526576"/>
    <w:rsid w:val="00543799"/>
    <w:rsid w:val="00566F5D"/>
    <w:rsid w:val="005B384B"/>
    <w:rsid w:val="005C440B"/>
    <w:rsid w:val="005C538B"/>
    <w:rsid w:val="005D22C2"/>
    <w:rsid w:val="005F3F05"/>
    <w:rsid w:val="00625A28"/>
    <w:rsid w:val="00696EAE"/>
    <w:rsid w:val="00731706"/>
    <w:rsid w:val="00737DEC"/>
    <w:rsid w:val="007C28ED"/>
    <w:rsid w:val="00812C85"/>
    <w:rsid w:val="0088261D"/>
    <w:rsid w:val="008E3A96"/>
    <w:rsid w:val="00917AA1"/>
    <w:rsid w:val="0095753B"/>
    <w:rsid w:val="00962723"/>
    <w:rsid w:val="00A8009B"/>
    <w:rsid w:val="00A85B3F"/>
    <w:rsid w:val="00A85E69"/>
    <w:rsid w:val="00C76E17"/>
    <w:rsid w:val="00CE1FF0"/>
    <w:rsid w:val="00E43EC8"/>
    <w:rsid w:val="00EE7D9E"/>
    <w:rsid w:val="00F36607"/>
    <w:rsid w:val="00F37D0F"/>
    <w:rsid w:val="00F50A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C17019-E507-49C5-AF45-76BB5A181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line="480" w:lineRule="auto"/>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49D3"/>
    <w:pPr>
      <w:tabs>
        <w:tab w:val="center" w:pos="4680"/>
        <w:tab w:val="right" w:pos="9360"/>
      </w:tabs>
      <w:spacing w:line="240" w:lineRule="auto"/>
    </w:pPr>
  </w:style>
  <w:style w:type="character" w:customStyle="1" w:styleId="HeaderChar">
    <w:name w:val="Header Char"/>
    <w:basedOn w:val="DefaultParagraphFont"/>
    <w:link w:val="Header"/>
    <w:uiPriority w:val="99"/>
    <w:rsid w:val="000B49D3"/>
  </w:style>
  <w:style w:type="paragraph" w:styleId="Footer">
    <w:name w:val="footer"/>
    <w:basedOn w:val="Normal"/>
    <w:link w:val="FooterChar"/>
    <w:uiPriority w:val="99"/>
    <w:unhideWhenUsed/>
    <w:rsid w:val="000B49D3"/>
    <w:pPr>
      <w:tabs>
        <w:tab w:val="center" w:pos="4680"/>
        <w:tab w:val="right" w:pos="9360"/>
      </w:tabs>
      <w:spacing w:line="240" w:lineRule="auto"/>
    </w:pPr>
  </w:style>
  <w:style w:type="character" w:customStyle="1" w:styleId="FooterChar">
    <w:name w:val="Footer Char"/>
    <w:basedOn w:val="DefaultParagraphFont"/>
    <w:link w:val="Footer"/>
    <w:uiPriority w:val="99"/>
    <w:rsid w:val="000B49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36</Words>
  <Characters>533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iithi</dc:creator>
  <cp:keywords/>
  <dc:description/>
  <cp:lastModifiedBy>Mwaniki, Stanley N (Sheer Logic)</cp:lastModifiedBy>
  <cp:revision>2</cp:revision>
  <dcterms:created xsi:type="dcterms:W3CDTF">2018-04-09T09:26:00Z</dcterms:created>
  <dcterms:modified xsi:type="dcterms:W3CDTF">2018-04-0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1894d87-d0ee-4337-805f-d674455d319b</vt:lpwstr>
  </property>
  <property fmtid="{D5CDD505-2E9C-101B-9397-08002B2CF9AE}" pid="3" name="Information Classification">
    <vt:lpwstr>General</vt:lpwstr>
  </property>
</Properties>
</file>